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13p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B14E8">
      <w:pgSz w:w="11900" w:h="16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3T13:27:00Z</dcterms:created>
  <dcterms:modified xsi:type="dcterms:W3CDTF">2020-08-13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